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4840D3">
        <w:trPr>
          <w:trHeight w:val="1701"/>
        </w:trPr>
        <w:tc>
          <w:tcPr>
            <w:tcW w:w="7933" w:type="dxa"/>
            <w:vAlign w:val="center"/>
          </w:tcPr>
          <w:p w14:paraId="2AE64A90" w14:textId="5158A527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F2319E" w:rsidRPr="00F2319E">
              <w:rPr>
                <w:rFonts w:ascii="標楷體" w:eastAsia="標楷體" w:hAnsi="標楷體" w:hint="eastAsia"/>
                <w:sz w:val="30"/>
                <w:szCs w:val="30"/>
              </w:rPr>
              <w:t>省港大罷工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F2319E">
              <w:rPr>
                <w:rFonts w:hint="eastAsia"/>
                <w:sz w:val="30"/>
                <w:szCs w:val="30"/>
              </w:rPr>
              <w:t>20</w:t>
            </w:r>
            <w:r w:rsidRPr="00782572">
              <w:rPr>
                <w:rFonts w:hint="eastAsia"/>
                <w:sz w:val="30"/>
                <w:szCs w:val="30"/>
              </w:rPr>
              <w:t>集)，回答</w:t>
            </w:r>
            <w:r w:rsidR="0069085F">
              <w:rPr>
                <w:rFonts w:hint="eastAsia"/>
                <w:sz w:val="30"/>
                <w:szCs w:val="30"/>
              </w:rPr>
              <w:t>以</w:t>
            </w:r>
            <w:r w:rsidRPr="00782572">
              <w:rPr>
                <w:rFonts w:hint="eastAsia"/>
                <w:sz w:val="30"/>
                <w:szCs w:val="30"/>
              </w:rPr>
              <w:t>下問題，圈出適當的英文字母，或在</w:t>
            </w:r>
            <w:r w:rsidRPr="00782572">
              <w:rPr>
                <w:rFonts w:hint="eastAsia"/>
                <w:sz w:val="30"/>
                <w:szCs w:val="30"/>
                <w:bdr w:val="single" w:sz="4" w:space="0" w:color="auto"/>
              </w:rPr>
              <w:t xml:space="preserve"> </w:t>
            </w:r>
            <w:r w:rsidRPr="00782572">
              <w:rPr>
                <w:sz w:val="30"/>
                <w:szCs w:val="30"/>
                <w:bdr w:val="single" w:sz="4" w:space="0" w:color="auto"/>
              </w:rPr>
              <w:t xml:space="preserve">  </w:t>
            </w:r>
            <w:r w:rsidRPr="00782572">
              <w:rPr>
                <w:rFonts w:hint="eastAsia"/>
                <w:sz w:val="30"/>
                <w:szCs w:val="30"/>
              </w:rPr>
              <w:t>內填上答案。</w:t>
            </w:r>
          </w:p>
          <w:p w14:paraId="442BB227" w14:textId="20E9BC3C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3A886C" w14:textId="02B7A581" w:rsidR="00F12CF9" w:rsidRPr="00FE57BD" w:rsidRDefault="00F12CF9" w:rsidP="004840D3">
      <w:pPr>
        <w:pStyle w:val="00"/>
        <w:ind w:rightChars="0" w:right="-1"/>
      </w:pPr>
      <w:r w:rsidRPr="00FE57BD">
        <w:t xml:space="preserve">1. </w:t>
      </w:r>
      <w:r w:rsidR="004840D3">
        <w:rPr>
          <w:rFonts w:hint="eastAsia"/>
        </w:rPr>
        <w:t>1925年</w:t>
      </w:r>
      <w:r w:rsidR="004840D3" w:rsidRPr="004840D3">
        <w:rPr>
          <w:rFonts w:hint="eastAsia"/>
          <w:u w:val="single"/>
        </w:rPr>
        <w:t>香港</w:t>
      </w:r>
      <w:r w:rsidR="004840D3">
        <w:rPr>
          <w:rFonts w:hint="eastAsia"/>
        </w:rPr>
        <w:t>發生大罷工，是為了聲援哪個地方發生的「</w:t>
      </w:r>
      <w:r w:rsidR="004840D3" w:rsidRPr="004840D3">
        <w:rPr>
          <w:rFonts w:hint="eastAsia"/>
        </w:rPr>
        <w:t>五卅慘案</w:t>
      </w:r>
      <w:r w:rsidR="004840D3">
        <w:rPr>
          <w:rFonts w:hint="eastAsia"/>
        </w:rPr>
        <w:t>」</w:t>
      </w:r>
      <w:r w:rsidRPr="00FE57BD">
        <w:rPr>
          <w:rFonts w:hint="eastAsia"/>
        </w:rPr>
        <w:t>？</w:t>
      </w:r>
      <w:r w:rsidRPr="00FE57BD">
        <w:t xml:space="preserve"> 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87092F" w14:paraId="50C890D2" w14:textId="77777777" w:rsidTr="001F4175">
        <w:tc>
          <w:tcPr>
            <w:tcW w:w="2407" w:type="dxa"/>
          </w:tcPr>
          <w:p w14:paraId="42C7E801" w14:textId="20F2E16E" w:rsidR="0087092F" w:rsidRPr="004840D3" w:rsidRDefault="004840D3" w:rsidP="001F4175">
            <w:pPr>
              <w:pStyle w:val="a3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 w:rsidRPr="004840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上海</w:t>
            </w:r>
          </w:p>
        </w:tc>
        <w:tc>
          <w:tcPr>
            <w:tcW w:w="2407" w:type="dxa"/>
          </w:tcPr>
          <w:p w14:paraId="0A1C40DD" w14:textId="6D8E170E" w:rsidR="0087092F" w:rsidRDefault="001F4175" w:rsidP="00DF178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4840D3" w:rsidRPr="004840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廣州</w:t>
            </w:r>
          </w:p>
        </w:tc>
        <w:tc>
          <w:tcPr>
            <w:tcW w:w="2407" w:type="dxa"/>
          </w:tcPr>
          <w:p w14:paraId="78F1113C" w14:textId="6074E133" w:rsidR="0087092F" w:rsidRDefault="001F4175" w:rsidP="00DF178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="004840D3">
              <w:rPr>
                <w:rFonts w:ascii="Calibri" w:eastAsia="標楷體" w:hAnsi="Calibri" w:cs="Calibri" w:hint="eastAsia"/>
                <w:sz w:val="30"/>
                <w:szCs w:val="30"/>
              </w:rPr>
              <w:t xml:space="preserve"> </w:t>
            </w:r>
            <w:r w:rsidR="004840D3" w:rsidRPr="004840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北京</w:t>
            </w:r>
          </w:p>
        </w:tc>
        <w:tc>
          <w:tcPr>
            <w:tcW w:w="2407" w:type="dxa"/>
          </w:tcPr>
          <w:p w14:paraId="532F186B" w14:textId="567B69DB" w:rsidR="0087092F" w:rsidRDefault="001F4175" w:rsidP="00DF178A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="004840D3">
              <w:rPr>
                <w:rFonts w:ascii="Calibri" w:eastAsia="標楷體" w:hAnsi="Calibri" w:cs="Calibri" w:hint="eastAsia"/>
                <w:sz w:val="30"/>
                <w:szCs w:val="30"/>
              </w:rPr>
              <w:t xml:space="preserve"> </w:t>
            </w:r>
            <w:r w:rsidR="004840D3" w:rsidRPr="004840D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西安</w:t>
            </w:r>
          </w:p>
        </w:tc>
      </w:tr>
    </w:tbl>
    <w:p w14:paraId="4DA605A2" w14:textId="2CDED8F1" w:rsidR="0007021A" w:rsidRPr="00782572" w:rsidRDefault="0007021A" w:rsidP="00DA5F34">
      <w:pPr>
        <w:pStyle w:val="00"/>
        <w:ind w:rightChars="58" w:right="139"/>
      </w:pPr>
      <w:r w:rsidRPr="00782572">
        <w:t xml:space="preserve">2. </w:t>
      </w:r>
      <w:r w:rsidR="00DA5F34" w:rsidRPr="006D412A">
        <w:rPr>
          <w:rFonts w:hint="eastAsia"/>
          <w:u w:val="single"/>
        </w:rPr>
        <w:t>省</w:t>
      </w:r>
      <w:r w:rsidR="003F0FE1" w:rsidRPr="003F0FE1">
        <w:rPr>
          <w:rFonts w:hint="eastAsia"/>
          <w:sz w:val="10"/>
          <w:szCs w:val="10"/>
        </w:rPr>
        <w:t xml:space="preserve"> </w:t>
      </w:r>
      <w:r w:rsidR="00DA5F34" w:rsidRPr="006D412A">
        <w:rPr>
          <w:rFonts w:hint="eastAsia"/>
          <w:u w:val="single"/>
        </w:rPr>
        <w:t>港</w:t>
      </w:r>
      <w:r w:rsidR="00DA5F34">
        <w:rPr>
          <w:rFonts w:hint="eastAsia"/>
        </w:rPr>
        <w:t>大罷工對</w:t>
      </w:r>
      <w:r w:rsidR="00DA5F34" w:rsidRPr="006D412A">
        <w:rPr>
          <w:rFonts w:hint="eastAsia"/>
          <w:u w:val="single"/>
        </w:rPr>
        <w:t>香港</w:t>
      </w:r>
      <w:r w:rsidR="00DA5F34">
        <w:rPr>
          <w:rFonts w:hint="eastAsia"/>
        </w:rPr>
        <w:t>造成甚麼影響</w:t>
      </w:r>
      <w:r w:rsidRPr="00782572">
        <w:rPr>
          <w:rFonts w:hint="eastAsia"/>
        </w:rPr>
        <w:t>？</w:t>
      </w:r>
      <w:r w:rsidR="00DA5F34">
        <w:rPr>
          <w:rFonts w:hint="eastAsia"/>
        </w:rPr>
        <w:t>(答案可以多於一個)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92"/>
        <w:gridCol w:w="3564"/>
        <w:gridCol w:w="181"/>
      </w:tblGrid>
      <w:tr w:rsidR="00DA5F34" w:rsidRPr="001C462A" w14:paraId="68F95660" w14:textId="77777777" w:rsidTr="00DA5F34">
        <w:trPr>
          <w:gridAfter w:val="1"/>
          <w:wAfter w:w="181" w:type="dxa"/>
        </w:trPr>
        <w:tc>
          <w:tcPr>
            <w:tcW w:w="9356" w:type="dxa"/>
            <w:gridSpan w:val="2"/>
          </w:tcPr>
          <w:p w14:paraId="6531DF98" w14:textId="20BF0684" w:rsidR="00DA5F34" w:rsidRPr="001C462A" w:rsidRDefault="000E172E" w:rsidP="00DA5F34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44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超過四分之一人口參與罷工，</w:t>
            </w:r>
            <w:r w:rsidR="00DA5F34">
              <w:rPr>
                <w:rFonts w:ascii="標楷體" w:eastAsia="標楷體" w:hAnsi="標楷體" w:hint="eastAsia"/>
                <w:sz w:val="30"/>
                <w:szCs w:val="30"/>
              </w:rPr>
              <w:t>導致</w:t>
            </w:r>
            <w:r w:rsidR="00DA5F34" w:rsidRPr="006D412A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香港</w:t>
            </w:r>
            <w:r w:rsidR="00DA5F34">
              <w:rPr>
                <w:rFonts w:ascii="標楷體" w:eastAsia="標楷體" w:hAnsi="標楷體" w:hint="eastAsia"/>
                <w:sz w:val="30"/>
                <w:szCs w:val="30"/>
              </w:rPr>
              <w:t>停頓了超過一年。</w:t>
            </w:r>
          </w:p>
        </w:tc>
      </w:tr>
      <w:tr w:rsidR="00DA5F34" w:rsidRPr="001C462A" w14:paraId="04273003" w14:textId="77777777" w:rsidTr="00DA5F34">
        <w:trPr>
          <w:gridAfter w:val="1"/>
          <w:wAfter w:w="181" w:type="dxa"/>
        </w:trPr>
        <w:tc>
          <w:tcPr>
            <w:tcW w:w="9356" w:type="dxa"/>
            <w:gridSpan w:val="2"/>
          </w:tcPr>
          <w:p w14:paraId="40739730" w14:textId="5B69A95A" w:rsidR="00DA5F34" w:rsidRPr="00DA5F34" w:rsidRDefault="00DA5F34" w:rsidP="006D412A">
            <w:pPr>
              <w:autoSpaceDE w:val="0"/>
              <w:autoSpaceDN w:val="0"/>
              <w:adjustRightInd w:val="0"/>
              <w:snapToGrid w:val="0"/>
              <w:spacing w:after="0" w:line="44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D8781E">
              <w:rPr>
                <w:rFonts w:ascii="Calibri" w:eastAsia="標楷體" w:hAnsi="Calibri" w:cs="Calibri" w:hint="eastAsia"/>
                <w:sz w:val="30"/>
                <w:szCs w:val="30"/>
              </w:rPr>
              <w:t>促使</w:t>
            </w:r>
            <w:r w:rsidR="00122097" w:rsidRPr="0025181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英國</w:t>
            </w:r>
            <w:r w:rsidR="00122097">
              <w:rPr>
                <w:rFonts w:ascii="Calibri" w:eastAsia="標楷體" w:hAnsi="Calibri" w:cs="Calibri" w:hint="eastAsia"/>
                <w:sz w:val="30"/>
                <w:szCs w:val="30"/>
              </w:rPr>
              <w:t>政府對</w:t>
            </w:r>
            <w:r w:rsidR="00122097" w:rsidRPr="0025181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122097">
              <w:rPr>
                <w:rFonts w:ascii="Calibri" w:eastAsia="標楷體" w:hAnsi="Calibri" w:cs="Calibri" w:hint="eastAsia"/>
                <w:sz w:val="30"/>
                <w:szCs w:val="30"/>
              </w:rPr>
              <w:t>實</w:t>
            </w:r>
            <w:r w:rsidR="00251813">
              <w:rPr>
                <w:rFonts w:ascii="Calibri" w:eastAsia="標楷體" w:hAnsi="Calibri" w:cs="Calibri" w:hint="eastAsia"/>
                <w:sz w:val="30"/>
                <w:szCs w:val="30"/>
              </w:rPr>
              <w:t>施</w:t>
            </w:r>
            <w:r w:rsidR="00122097">
              <w:rPr>
                <w:rFonts w:ascii="Calibri" w:eastAsia="標楷體" w:hAnsi="Calibri" w:cs="Calibri" w:hint="eastAsia"/>
                <w:sz w:val="30"/>
                <w:szCs w:val="30"/>
              </w:rPr>
              <w:t>更</w:t>
            </w:r>
            <w:r w:rsidR="00D03600">
              <w:rPr>
                <w:rFonts w:ascii="Calibri" w:eastAsia="標楷體" w:hAnsi="Calibri" w:cs="Calibri" w:hint="eastAsia"/>
                <w:sz w:val="30"/>
                <w:szCs w:val="30"/>
              </w:rPr>
              <w:t>強硬</w:t>
            </w:r>
            <w:r w:rsidR="00122097">
              <w:rPr>
                <w:rFonts w:ascii="Calibri" w:eastAsia="標楷體" w:hAnsi="Calibri" w:cs="Calibri" w:hint="eastAsia"/>
                <w:sz w:val="30"/>
                <w:szCs w:val="30"/>
              </w:rPr>
              <w:t>的</w:t>
            </w:r>
            <w:r w:rsidR="00CD0016">
              <w:rPr>
                <w:rFonts w:ascii="Calibri" w:eastAsia="標楷體" w:hAnsi="Calibri" w:cs="Calibri" w:hint="eastAsia"/>
                <w:sz w:val="30"/>
                <w:szCs w:val="30"/>
              </w:rPr>
              <w:t>管治</w:t>
            </w:r>
            <w:r w:rsidR="00122097">
              <w:rPr>
                <w:rFonts w:ascii="Calibri" w:eastAsia="標楷體" w:hAnsi="Calibri" w:cs="Calibri" w:hint="eastAsia"/>
                <w:sz w:val="30"/>
                <w:szCs w:val="30"/>
              </w:rPr>
              <w:t>政策。</w:t>
            </w:r>
          </w:p>
        </w:tc>
      </w:tr>
      <w:tr w:rsidR="00DA5F34" w:rsidRPr="001C462A" w14:paraId="1D12B918" w14:textId="77777777" w:rsidTr="00DA5F34">
        <w:trPr>
          <w:gridAfter w:val="1"/>
          <w:wAfter w:w="181" w:type="dxa"/>
        </w:trPr>
        <w:tc>
          <w:tcPr>
            <w:tcW w:w="9356" w:type="dxa"/>
            <w:gridSpan w:val="2"/>
          </w:tcPr>
          <w:p w14:paraId="088F8DC4" w14:textId="1450C56A" w:rsidR="00DA5F34" w:rsidRPr="001C462A" w:rsidRDefault="00DA5F34" w:rsidP="00DA5F34">
            <w:pPr>
              <w:autoSpaceDE w:val="0"/>
              <w:autoSpaceDN w:val="0"/>
              <w:adjustRightInd w:val="0"/>
              <w:snapToGrid w:val="0"/>
              <w:spacing w:after="0" w:line="44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嚴重打擊</w:t>
            </w:r>
            <w:r w:rsidRPr="006D412A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的經濟。</w:t>
            </w:r>
          </w:p>
        </w:tc>
      </w:tr>
      <w:tr w:rsidR="00DA5F34" w:rsidRPr="001C462A" w14:paraId="0580B2E9" w14:textId="77777777" w:rsidTr="00DA5F34">
        <w:trPr>
          <w:gridAfter w:val="1"/>
          <w:wAfter w:w="181" w:type="dxa"/>
        </w:trPr>
        <w:tc>
          <w:tcPr>
            <w:tcW w:w="9356" w:type="dxa"/>
            <w:gridSpan w:val="2"/>
          </w:tcPr>
          <w:p w14:paraId="2759213D" w14:textId="7F92D2C2" w:rsidR="00DA5F34" w:rsidRPr="001C462A" w:rsidRDefault="00DA5F34" w:rsidP="00DA5F34">
            <w:pPr>
              <w:autoSpaceDE w:val="0"/>
              <w:autoSpaceDN w:val="0"/>
              <w:adjustRightInd w:val="0"/>
              <w:snapToGrid w:val="0"/>
              <w:spacing w:after="0" w:line="44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</w:t>
            </w:r>
            <w:r w:rsidRPr="006D412A">
              <w:rPr>
                <w:rFonts w:ascii="Calibri" w:eastAsia="標楷體" w:hAnsi="Calibri" w:cs="Calibri" w:hint="eastAsia"/>
                <w:sz w:val="30"/>
                <w:szCs w:val="30"/>
              </w:rPr>
              <w:t>.</w:t>
            </w:r>
            <w:r w:rsidRPr="006D41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Pr="006D412A">
              <w:rPr>
                <w:rFonts w:ascii="Calibri" w:eastAsia="標楷體" w:hAnsi="Calibri" w:cs="Calibri" w:hint="eastAsia"/>
                <w:sz w:val="30"/>
                <w:szCs w:val="30"/>
              </w:rPr>
              <w:t>政府財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政收入陷入危機，赤字高</w:t>
            </w:r>
            <w:r w:rsidR="00F86C00">
              <w:rPr>
                <w:rFonts w:ascii="Calibri" w:eastAsia="標楷體" w:hAnsi="Calibri" w:cs="Calibri" w:hint="eastAsia"/>
                <w:sz w:val="30"/>
                <w:szCs w:val="30"/>
              </w:rPr>
              <w:t>企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6D412A" w:rsidRPr="006D412A" w14:paraId="6CBD3117" w14:textId="77777777" w:rsidTr="005B663C">
        <w:tc>
          <w:tcPr>
            <w:tcW w:w="5792" w:type="dxa"/>
          </w:tcPr>
          <w:p w14:paraId="4F8251B9" w14:textId="6A2DDEC0" w:rsidR="006D412A" w:rsidRDefault="006D412A" w:rsidP="00610C1D">
            <w:pPr>
              <w:pStyle w:val="00"/>
              <w:spacing w:before="240"/>
              <w:ind w:rightChars="58" w:right="139"/>
            </w:pPr>
            <w:r w:rsidRPr="006D412A">
              <w:rPr>
                <w:rFonts w:hint="eastAsia"/>
              </w:rPr>
              <w:t>3.</w:t>
            </w:r>
            <w:r w:rsidRPr="006D412A">
              <w:t xml:space="preserve"> </w:t>
            </w:r>
            <w:r w:rsidRPr="006D412A">
              <w:rPr>
                <w:rFonts w:hint="eastAsia"/>
              </w:rPr>
              <w:t>圖中漫畫有</w:t>
            </w:r>
            <w:r w:rsidR="002328DD">
              <w:rPr>
                <w:rFonts w:hint="eastAsia"/>
              </w:rPr>
              <w:t>甚麼</w:t>
            </w:r>
            <w:r w:rsidRPr="006D412A">
              <w:rPr>
                <w:rFonts w:hint="eastAsia"/>
              </w:rPr>
              <w:t>含意？</w:t>
            </w:r>
          </w:p>
          <w:p w14:paraId="5C112717" w14:textId="72E20C21" w:rsidR="005B663C" w:rsidRPr="005B663C" w:rsidRDefault="000E172E" w:rsidP="000E172E">
            <w:pPr>
              <w:pStyle w:val="00"/>
              <w:spacing w:line="480" w:lineRule="auto"/>
              <w:ind w:rightChars="58" w:right="139"/>
            </w:pPr>
            <w:r>
              <w:rPr>
                <w:rFonts w:ascii="Calibri" w:eastAsia="標楷體" w:hAnsi="Calibri" w:cs="Calibri" w:hint="eastAsia"/>
              </w:rPr>
              <w:t>它反映了在</w:t>
            </w:r>
            <w:r w:rsidRPr="000E172E">
              <w:rPr>
                <w:rFonts w:ascii="Calibri" w:eastAsia="標楷體" w:hAnsi="Calibri" w:cs="Calibri" w:hint="eastAsia"/>
                <w:u w:val="single"/>
              </w:rPr>
              <w:t>英國</w:t>
            </w:r>
            <w:r>
              <w:rPr>
                <w:rFonts w:ascii="Calibri" w:eastAsia="標楷體" w:hAnsi="Calibri" w:cs="Calibri" w:hint="eastAsia"/>
              </w:rPr>
              <w:t>管治初期，</w:t>
            </w:r>
            <w:r w:rsidR="00603A4C" w:rsidRPr="00C33564">
              <w:rPr>
                <w:rFonts w:ascii="Calibri" w:eastAsia="標楷體" w:hAnsi="Calibri" w:cs="Calibri" w:hint="eastAsia"/>
                <w:u w:val="single"/>
              </w:rPr>
              <w:t>英國</w:t>
            </w:r>
            <w:r w:rsidR="00603A4C">
              <w:rPr>
                <w:rFonts w:ascii="Calibri" w:eastAsia="標楷體" w:hAnsi="Calibri" w:cs="Calibri" w:hint="eastAsia"/>
              </w:rPr>
              <w:t>人</w:t>
            </w:r>
            <w:r>
              <w:rPr>
                <w:rFonts w:ascii="Calibri" w:eastAsia="標楷體" w:hAnsi="Calibri" w:cs="Calibri" w:hint="eastAsia"/>
              </w:rPr>
              <w:t>對</w:t>
            </w:r>
            <w:r w:rsidR="00603A4C">
              <w:rPr>
                <w:rFonts w:ascii="Calibri" w:eastAsia="標楷體" w:hAnsi="Calibri" w:cs="Calibri"/>
              </w:rPr>
              <w:br/>
            </w:r>
            <w:r w:rsidR="00603A4C">
              <w:rPr>
                <w:rFonts w:ascii="Calibri" w:eastAsia="標楷體" w:hAnsi="Calibri" w:cs="Calibri" w:hint="eastAsia"/>
              </w:rPr>
              <w:t>＿＿＿＿</w:t>
            </w:r>
            <w:r>
              <w:rPr>
                <w:rFonts w:ascii="Calibri" w:eastAsia="標楷體" w:hAnsi="Calibri" w:cs="Calibri" w:hint="eastAsia"/>
              </w:rPr>
              <w:t>＿＿＿</w:t>
            </w:r>
            <w:r w:rsidR="00603A4C">
              <w:rPr>
                <w:rFonts w:ascii="Calibri" w:eastAsia="標楷體" w:hAnsi="Calibri" w:cs="Calibri" w:hint="eastAsia"/>
              </w:rPr>
              <w:t>任意欺凌和欺壓</w:t>
            </w:r>
            <w:r>
              <w:rPr>
                <w:rFonts w:ascii="Calibri" w:eastAsia="標楷體" w:hAnsi="Calibri" w:cs="Calibri" w:hint="eastAsia"/>
              </w:rPr>
              <w:t>。</w:t>
            </w:r>
          </w:p>
          <w:p w14:paraId="502C123A" w14:textId="0607A72F" w:rsidR="000E172E" w:rsidRPr="005B663C" w:rsidRDefault="000E172E" w:rsidP="006D412A">
            <w:pPr>
              <w:pStyle w:val="00"/>
              <w:ind w:rightChars="58" w:right="139"/>
            </w:pPr>
          </w:p>
        </w:tc>
        <w:tc>
          <w:tcPr>
            <w:tcW w:w="3745" w:type="dxa"/>
            <w:gridSpan w:val="2"/>
          </w:tcPr>
          <w:p w14:paraId="45C42E63" w14:textId="45AC7A5D" w:rsidR="006D412A" w:rsidRPr="006D412A" w:rsidRDefault="005B663C" w:rsidP="005B663C">
            <w:pPr>
              <w:pStyle w:val="00"/>
              <w:ind w:rightChars="58" w:right="139"/>
              <w:jc w:val="both"/>
            </w:pPr>
            <w:r w:rsidRPr="00710A4E"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A1CE923" wp14:editId="759675C5">
                      <wp:simplePos x="0" y="0"/>
                      <wp:positionH relativeFrom="column">
                        <wp:posOffset>674922</wp:posOffset>
                      </wp:positionH>
                      <wp:positionV relativeFrom="paragraph">
                        <wp:posOffset>1490676</wp:posOffset>
                      </wp:positionV>
                      <wp:extent cx="1017767" cy="127221"/>
                      <wp:effectExtent l="0" t="0" r="0" b="6350"/>
                      <wp:wrapNone/>
                      <wp:docPr id="7" name="矩形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7767" cy="127221"/>
                              </a:xfrm>
                              <a:prstGeom prst="rect">
                                <a:avLst/>
                              </a:prstGeom>
                              <a:solidFill>
                                <a:srgbClr val="7F7F7F"/>
                              </a:solidFill>
                              <a:ln>
                                <a:noFill/>
                              </a:ln>
                              <a:effectLst>
                                <a:softEdge rad="12700"/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D4D88D" id="矩形 6" o:spid="_x0000_s1026" style="position:absolute;margin-left:53.15pt;margin-top:117.4pt;width:80.15pt;height:10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" fillcolor="#7f7f7f" stroked="f" strokeweight="1pt"/>
                  </w:pict>
                </mc:Fallback>
              </mc:AlternateContent>
            </w:r>
            <w:r w:rsidR="00710A4E" w:rsidRPr="00710A4E">
              <w:drawing>
                <wp:inline distT="0" distB="0" distL="0" distR="0" wp14:anchorId="184AD2FE" wp14:editId="4D967EC2">
                  <wp:extent cx="2148784" cy="1726326"/>
                  <wp:effectExtent l="0" t="0" r="4445" b="7620"/>
                  <wp:docPr id="4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圖片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555" t="12169" r="31111" b="22506"/>
                          <a:stretch/>
                        </pic:blipFill>
                        <pic:spPr>
                          <a:xfrm>
                            <a:off x="0" y="0"/>
                            <a:ext cx="2158502" cy="1734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ABCFB8" w14:textId="1B7E7282" w:rsidR="000E172E" w:rsidRPr="00FE57BD" w:rsidRDefault="000E172E" w:rsidP="000E172E">
      <w:pPr>
        <w:pStyle w:val="00"/>
        <w:ind w:rightChars="0" w:right="-1"/>
      </w:pPr>
      <w:r>
        <w:t>4</w:t>
      </w:r>
      <w:r w:rsidRPr="00FE57BD">
        <w:t xml:space="preserve"> </w:t>
      </w:r>
      <w:r>
        <w:rPr>
          <w:rFonts w:hint="eastAsia"/>
        </w:rPr>
        <w:t xml:space="preserve"> 後來</w:t>
      </w:r>
      <w:r w:rsidRPr="000E172E">
        <w:rPr>
          <w:rFonts w:hint="eastAsia"/>
          <w:u w:val="single"/>
        </w:rPr>
        <w:t>英</w:t>
      </w:r>
      <w:r w:rsidR="00C907B5">
        <w:rPr>
          <w:rFonts w:hint="eastAsia"/>
          <w:u w:val="single"/>
        </w:rPr>
        <w:t>國</w:t>
      </w:r>
      <w:r>
        <w:rPr>
          <w:rFonts w:hint="eastAsia"/>
        </w:rPr>
        <w:t>派了誰擔任港督，以緩和政府和</w:t>
      </w:r>
      <w:r w:rsidRPr="000E172E">
        <w:rPr>
          <w:rFonts w:hint="eastAsia"/>
          <w:u w:val="single"/>
        </w:rPr>
        <w:t>華</w:t>
      </w:r>
      <w:r>
        <w:rPr>
          <w:rFonts w:hint="eastAsia"/>
        </w:rPr>
        <w:t>人的關係</w:t>
      </w:r>
      <w:r w:rsidRPr="00FE57BD">
        <w:rPr>
          <w:rFonts w:hint="eastAsia"/>
        </w:rPr>
        <w:t>？</w:t>
      </w:r>
      <w:r w:rsidRPr="00FE57BD">
        <w:t xml:space="preserve"> 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0E172E" w14:paraId="7041E7D1" w14:textId="77777777" w:rsidTr="00BC6B81">
        <w:tc>
          <w:tcPr>
            <w:tcW w:w="2407" w:type="dxa"/>
          </w:tcPr>
          <w:p w14:paraId="294C82E9" w14:textId="5B60A2F5" w:rsidR="000E172E" w:rsidRPr="004840D3" w:rsidRDefault="000E172E" w:rsidP="000E172E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Chars="0"/>
              <w:contextualSpacing/>
              <w:rPr>
                <w:rFonts w:ascii="標楷體" w:eastAsia="標楷體" w:hAnsi="標楷體"/>
                <w:sz w:val="30"/>
                <w:szCs w:val="30"/>
                <w:u w:val="single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麥當勞</w:t>
            </w:r>
          </w:p>
        </w:tc>
        <w:tc>
          <w:tcPr>
            <w:tcW w:w="2407" w:type="dxa"/>
          </w:tcPr>
          <w:p w14:paraId="7746FFE7" w14:textId="64F85515" w:rsidR="000E172E" w:rsidRDefault="000E172E" w:rsidP="00BC6B8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金文泰</w:t>
            </w:r>
          </w:p>
        </w:tc>
        <w:tc>
          <w:tcPr>
            <w:tcW w:w="2407" w:type="dxa"/>
          </w:tcPr>
          <w:p w14:paraId="79D44A42" w14:textId="3993522A" w:rsidR="000E172E" w:rsidRDefault="000E172E" w:rsidP="00BC6B8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 xml:space="preserve">C. </w:t>
            </w:r>
            <w:r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砵甸乍</w:t>
            </w:r>
          </w:p>
        </w:tc>
        <w:tc>
          <w:tcPr>
            <w:tcW w:w="2407" w:type="dxa"/>
          </w:tcPr>
          <w:p w14:paraId="6031C43B" w14:textId="443FC20F" w:rsidR="000E172E" w:rsidRDefault="000E172E" w:rsidP="00BC6B81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 xml:space="preserve">D. </w:t>
            </w:r>
            <w:r w:rsidR="0007730D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麥理浩</w:t>
            </w:r>
          </w:p>
        </w:tc>
        <w:bookmarkStart w:id="0" w:name="_GoBack"/>
        <w:bookmarkEnd w:id="0"/>
      </w:tr>
    </w:tbl>
    <w:p w14:paraId="6E1D12E7" w14:textId="7ABE7ABD" w:rsidR="0007730D" w:rsidRDefault="003E635F" w:rsidP="0007730D">
      <w:pPr>
        <w:pStyle w:val="03challenge"/>
        <w:spacing w:beforeLines="0" w:before="0"/>
      </w:pPr>
      <w:r>
        <w:rPr>
          <w:rFonts w:ascii="Source Han Sans SC Light" w:eastAsia="Source Han Sans SC Light" w:hAnsi="Source Han Sans SC Light"/>
          <w:noProof/>
        </w:rPr>
        <w:drawing>
          <wp:anchor distT="0" distB="0" distL="114300" distR="114300" simplePos="0" relativeHeight="251660288" behindDoc="0" locked="0" layoutInCell="1" allowOverlap="1" wp14:anchorId="3E557353" wp14:editId="1FE2D0B5">
            <wp:simplePos x="0" y="0"/>
            <wp:positionH relativeFrom="margin">
              <wp:align>left</wp:align>
            </wp:positionH>
            <wp:positionV relativeFrom="paragraph">
              <wp:posOffset>106160</wp:posOffset>
            </wp:positionV>
            <wp:extent cx="1079500" cy="355600"/>
            <wp:effectExtent l="0" t="0" r="6350" b="635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ab/>
      </w:r>
      <w:r>
        <w:tab/>
      </w:r>
      <w:r>
        <w:tab/>
      </w:r>
      <w:r>
        <w:tab/>
      </w:r>
      <w:r w:rsidR="0007730D" w:rsidRPr="0007730D">
        <w:rPr>
          <w:rFonts w:hint="eastAsia"/>
        </w:rPr>
        <w:t>第</w:t>
      </w:r>
      <w:r w:rsidR="0007730D">
        <w:rPr>
          <w:rFonts w:hint="eastAsia"/>
        </w:rPr>
        <w:t>4題提及的人物有甚麼優勢，使其適合擔任有關工作</w:t>
      </w:r>
      <w:r w:rsidR="00537C01" w:rsidRPr="0070432A">
        <w:rPr>
          <w:rFonts w:hint="eastAsia"/>
        </w:rPr>
        <w:t>？</w:t>
      </w:r>
    </w:p>
    <w:p w14:paraId="5864A107" w14:textId="2833471B" w:rsidR="0007730D" w:rsidRDefault="0007730D" w:rsidP="0007730D">
      <w:pPr>
        <w:pStyle w:val="03challenge"/>
        <w:snapToGrid w:val="0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</w:t>
      </w:r>
    </w:p>
    <w:p w14:paraId="2834AEF7" w14:textId="77777777" w:rsidR="0007730D" w:rsidRDefault="0007730D" w:rsidP="0007730D">
      <w:pPr>
        <w:pStyle w:val="03challenge"/>
        <w:snapToGrid w:val="0"/>
        <w:rPr>
          <w:u w:val="single"/>
        </w:rPr>
      </w:pPr>
      <w:r>
        <w:rPr>
          <w:rFonts w:hint="eastAsia"/>
          <w:u w:val="single"/>
        </w:rPr>
        <w:t xml:space="preserve">　　　　　　　　　　　　　　　　　　　　　　　　　　　　　　　　</w:t>
      </w:r>
    </w:p>
    <w:p w14:paraId="2F8CE477" w14:textId="7CB11E4B" w:rsidR="00D24F92" w:rsidRDefault="00D24F92" w:rsidP="00D24F92">
      <w:pPr>
        <w:spacing w:beforeLines="160" w:before="576" w:after="80" w:line="320" w:lineRule="exact"/>
        <w:rPr>
          <w:rFonts w:ascii="標楷體" w:eastAsia="標楷體" w:hAnsi="標楷體"/>
          <w:sz w:val="23"/>
          <w:szCs w:val="23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610C1D">
        <w:rPr>
          <w:rFonts w:ascii="標楷體" w:eastAsia="標楷體" w:hAnsi="標楷體" w:hint="eastAsia"/>
          <w:sz w:val="23"/>
          <w:szCs w:val="23"/>
        </w:rPr>
        <w:t>圖說近</w:t>
      </w:r>
      <w:r w:rsidR="00C64BEB">
        <w:rPr>
          <w:rFonts w:ascii="標楷體" w:eastAsia="標楷體" w:hAnsi="標楷體" w:hint="eastAsia"/>
          <w:sz w:val="23"/>
          <w:szCs w:val="23"/>
        </w:rPr>
        <w:t>代</w:t>
      </w:r>
      <w:r w:rsidR="00610C1D">
        <w:rPr>
          <w:rFonts w:ascii="標楷體" w:eastAsia="標楷體" w:hAnsi="標楷體" w:hint="eastAsia"/>
          <w:sz w:val="23"/>
          <w:szCs w:val="23"/>
        </w:rPr>
        <w:t>：</w:t>
      </w:r>
      <w:r w:rsidR="00610C1D" w:rsidRPr="00610C1D">
        <w:rPr>
          <w:rFonts w:ascii="標楷體" w:eastAsia="標楷體" w:hAnsi="標楷體"/>
          <w:bCs/>
          <w:sz w:val="23"/>
          <w:szCs w:val="23"/>
        </w:rPr>
        <w:t>開埠至二十世紀初香港華人地位的變化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>
        <w:rPr>
          <w:rFonts w:ascii="標楷體" w:eastAsia="標楷體" w:hAnsi="標楷體" w:hint="eastAsia"/>
          <w:sz w:val="23"/>
          <w:szCs w:val="23"/>
        </w:rPr>
        <w:t xml:space="preserve">　</w:t>
      </w:r>
    </w:p>
    <w:p w14:paraId="74460C5E" w14:textId="70D3DB48" w:rsidR="00A11101" w:rsidRPr="00D24F92" w:rsidRDefault="00447A47" w:rsidP="00447A47">
      <w:pPr>
        <w:spacing w:before="80" w:after="80" w:line="320" w:lineRule="exact"/>
        <w:ind w:left="1440" w:firstLineChars="200" w:firstLine="480"/>
        <w:rPr>
          <w:rFonts w:ascii="Source Han Sans SC Light" w:eastAsia="Source Han Sans SC Light" w:hAnsi="Source Han Sans SC Light"/>
        </w:rPr>
      </w:pPr>
      <w:r w:rsidRPr="00447A47">
        <w:rPr>
          <w:rStyle w:val="ab"/>
        </w:rPr>
        <w:t>https://chiculture.org.hk/tc/photo-story/2074</w:t>
      </w:r>
    </w:p>
    <w:sectPr w:rsidR="00A11101" w:rsidRPr="00D24F92" w:rsidSect="006A6A55">
      <w:headerReference w:type="even" r:id="rId15"/>
      <w:headerReference w:type="default" r:id="rId16"/>
      <w:footerReference w:type="even" r:id="rId17"/>
      <w:footerReference w:type="default" r:id="rId18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74346" w14:textId="77777777" w:rsidR="000D7B85" w:rsidRDefault="000D7B85" w:rsidP="002F3AE4">
      <w:r>
        <w:separator/>
      </w:r>
    </w:p>
  </w:endnote>
  <w:endnote w:type="continuationSeparator" w:id="0">
    <w:p w14:paraId="482CB190" w14:textId="77777777" w:rsidR="000D7B85" w:rsidRDefault="000D7B85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00000000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00000000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603A4C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390937" w14:textId="77777777" w:rsidR="000D7B85" w:rsidRDefault="000D7B85" w:rsidP="002F3AE4">
      <w:r>
        <w:separator/>
      </w:r>
    </w:p>
  </w:footnote>
  <w:footnote w:type="continuationSeparator" w:id="0">
    <w:p w14:paraId="06DCBA4B" w14:textId="77777777" w:rsidR="000D7B85" w:rsidRDefault="000D7B85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60D488B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jMzMjIwMzEwMLFU0lEKTi0uzszPAykwrAUAU1DxUSwAAAA="/>
  </w:docVars>
  <w:rsids>
    <w:rsidRoot w:val="00D17C51"/>
    <w:rsid w:val="00015B49"/>
    <w:rsid w:val="000439FE"/>
    <w:rsid w:val="00044EAF"/>
    <w:rsid w:val="0007021A"/>
    <w:rsid w:val="0007730D"/>
    <w:rsid w:val="000A49E3"/>
    <w:rsid w:val="000B51F4"/>
    <w:rsid w:val="000B7BE4"/>
    <w:rsid w:val="000C4C21"/>
    <w:rsid w:val="000D6470"/>
    <w:rsid w:val="000D7B85"/>
    <w:rsid w:val="000E172E"/>
    <w:rsid w:val="000F1A52"/>
    <w:rsid w:val="00120CBC"/>
    <w:rsid w:val="00122097"/>
    <w:rsid w:val="00156FE0"/>
    <w:rsid w:val="00172552"/>
    <w:rsid w:val="001A1D75"/>
    <w:rsid w:val="001B4519"/>
    <w:rsid w:val="001B7480"/>
    <w:rsid w:val="001C3B0E"/>
    <w:rsid w:val="001C462A"/>
    <w:rsid w:val="001C4AA0"/>
    <w:rsid w:val="001F4175"/>
    <w:rsid w:val="00201DB9"/>
    <w:rsid w:val="002328DD"/>
    <w:rsid w:val="002453D2"/>
    <w:rsid w:val="00246EF0"/>
    <w:rsid w:val="0024736E"/>
    <w:rsid w:val="00251813"/>
    <w:rsid w:val="00256AB6"/>
    <w:rsid w:val="00283C72"/>
    <w:rsid w:val="002A5CFC"/>
    <w:rsid w:val="002D3DF7"/>
    <w:rsid w:val="002E4BE9"/>
    <w:rsid w:val="002F3AE4"/>
    <w:rsid w:val="0031537C"/>
    <w:rsid w:val="003A13B9"/>
    <w:rsid w:val="003D0465"/>
    <w:rsid w:val="003E635F"/>
    <w:rsid w:val="003F0FE1"/>
    <w:rsid w:val="0041667C"/>
    <w:rsid w:val="00420D79"/>
    <w:rsid w:val="0043733E"/>
    <w:rsid w:val="00447A47"/>
    <w:rsid w:val="004840D3"/>
    <w:rsid w:val="0049044D"/>
    <w:rsid w:val="004C6E05"/>
    <w:rsid w:val="004D330D"/>
    <w:rsid w:val="004D727A"/>
    <w:rsid w:val="005255B7"/>
    <w:rsid w:val="00536A70"/>
    <w:rsid w:val="00537C01"/>
    <w:rsid w:val="005577A9"/>
    <w:rsid w:val="005667F8"/>
    <w:rsid w:val="005810D2"/>
    <w:rsid w:val="005B663C"/>
    <w:rsid w:val="005F2A68"/>
    <w:rsid w:val="00603A4C"/>
    <w:rsid w:val="00610C1D"/>
    <w:rsid w:val="00612D54"/>
    <w:rsid w:val="00615264"/>
    <w:rsid w:val="006576B3"/>
    <w:rsid w:val="006701A4"/>
    <w:rsid w:val="0069085F"/>
    <w:rsid w:val="006A6A55"/>
    <w:rsid w:val="006C1EA5"/>
    <w:rsid w:val="006D25DD"/>
    <w:rsid w:val="006D412A"/>
    <w:rsid w:val="006E1D52"/>
    <w:rsid w:val="0070432A"/>
    <w:rsid w:val="00710A4E"/>
    <w:rsid w:val="007431FF"/>
    <w:rsid w:val="00782572"/>
    <w:rsid w:val="007F7C54"/>
    <w:rsid w:val="00814828"/>
    <w:rsid w:val="00841546"/>
    <w:rsid w:val="0087092F"/>
    <w:rsid w:val="00873C9B"/>
    <w:rsid w:val="008746A8"/>
    <w:rsid w:val="008763A3"/>
    <w:rsid w:val="0088245D"/>
    <w:rsid w:val="008825B5"/>
    <w:rsid w:val="008D2D53"/>
    <w:rsid w:val="008E216D"/>
    <w:rsid w:val="00953D5F"/>
    <w:rsid w:val="00976FE1"/>
    <w:rsid w:val="0099006F"/>
    <w:rsid w:val="009A1667"/>
    <w:rsid w:val="009B167B"/>
    <w:rsid w:val="009C7167"/>
    <w:rsid w:val="00A11101"/>
    <w:rsid w:val="00A116D9"/>
    <w:rsid w:val="00AB5554"/>
    <w:rsid w:val="00AC4299"/>
    <w:rsid w:val="00AE3034"/>
    <w:rsid w:val="00AE3619"/>
    <w:rsid w:val="00B0790C"/>
    <w:rsid w:val="00B20C62"/>
    <w:rsid w:val="00B21E7F"/>
    <w:rsid w:val="00B24170"/>
    <w:rsid w:val="00B26EEA"/>
    <w:rsid w:val="00B930CF"/>
    <w:rsid w:val="00BA36C7"/>
    <w:rsid w:val="00BE5D15"/>
    <w:rsid w:val="00BF3964"/>
    <w:rsid w:val="00C06E80"/>
    <w:rsid w:val="00C1611F"/>
    <w:rsid w:val="00C33564"/>
    <w:rsid w:val="00C61F5B"/>
    <w:rsid w:val="00C641E7"/>
    <w:rsid w:val="00C64BEB"/>
    <w:rsid w:val="00C6752B"/>
    <w:rsid w:val="00C81336"/>
    <w:rsid w:val="00C907B5"/>
    <w:rsid w:val="00C94C24"/>
    <w:rsid w:val="00CC0448"/>
    <w:rsid w:val="00CC75BC"/>
    <w:rsid w:val="00CD0016"/>
    <w:rsid w:val="00D03600"/>
    <w:rsid w:val="00D17C51"/>
    <w:rsid w:val="00D24F92"/>
    <w:rsid w:val="00D5632B"/>
    <w:rsid w:val="00D75CFA"/>
    <w:rsid w:val="00D840D3"/>
    <w:rsid w:val="00D85229"/>
    <w:rsid w:val="00D8781E"/>
    <w:rsid w:val="00DA5F34"/>
    <w:rsid w:val="00DD1E8E"/>
    <w:rsid w:val="00DD209D"/>
    <w:rsid w:val="00DF178A"/>
    <w:rsid w:val="00E10B49"/>
    <w:rsid w:val="00E13BB1"/>
    <w:rsid w:val="00E34CB4"/>
    <w:rsid w:val="00E353F2"/>
    <w:rsid w:val="00E677FE"/>
    <w:rsid w:val="00E94CEA"/>
    <w:rsid w:val="00EA6128"/>
    <w:rsid w:val="00EC3411"/>
    <w:rsid w:val="00F12CF9"/>
    <w:rsid w:val="00F2319E"/>
    <w:rsid w:val="00F46A69"/>
    <w:rsid w:val="00F86C00"/>
    <w:rsid w:val="00FA7A17"/>
    <w:rsid w:val="00FD0752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610C1D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10">
    <w:name w:val="標題 1 字元"/>
    <w:basedOn w:val="a0"/>
    <w:link w:val="1"/>
    <w:uiPriority w:val="9"/>
    <w:rsid w:val="00610C1D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2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14C3C5-7EC4-4FE9-874F-0884A077C3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DA4E4CA-56B6-49C8-94BD-BA625432D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91</Words>
  <Characters>519</Characters>
  <Application>Microsoft Office Word</Application>
  <DocSecurity>0</DocSecurity>
  <Lines>4</Lines>
  <Paragraphs>1</Paragraphs>
  <ScaleCrop>false</ScaleCrop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30</cp:revision>
  <dcterms:created xsi:type="dcterms:W3CDTF">2020-09-29T07:05:00Z</dcterms:created>
  <dcterms:modified xsi:type="dcterms:W3CDTF">2020-10-05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